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344BC2" w14:textId="3345EC6D" w:rsidR="004C0D41" w:rsidRDefault="00C6551A" w:rsidP="00C6551A">
      <w:pPr>
        <w:jc w:val="center"/>
        <w:rPr>
          <w:b/>
        </w:rPr>
      </w:pPr>
      <w:r>
        <w:rPr>
          <w:b/>
        </w:rPr>
        <w:t>MULE SOFT</w:t>
      </w:r>
    </w:p>
    <w:p w14:paraId="1C8BE05A" w14:textId="3D2A8C80" w:rsidR="00C6551A" w:rsidRDefault="00C6551A" w:rsidP="00C6551A">
      <w:pPr>
        <w:jc w:val="center"/>
        <w:rPr>
          <w:b/>
        </w:rPr>
      </w:pPr>
    </w:p>
    <w:p w14:paraId="245CDFFF" w14:textId="32E8939A" w:rsidR="00C6551A" w:rsidRDefault="00C6551A" w:rsidP="00C6551A">
      <w:r>
        <w:t xml:space="preserve">Remember the variable as </w:t>
      </w:r>
      <w:proofErr w:type="spellStart"/>
      <w:r>
        <w:t>flowVars</w:t>
      </w:r>
      <w:proofErr w:type="spellEnd"/>
    </w:p>
    <w:p w14:paraId="1F735743" w14:textId="7FD5139B" w:rsidR="00C6551A" w:rsidRDefault="00C6551A" w:rsidP="00C6551A">
      <w:r>
        <w:t>Understand difference between flow and sub flow.</w:t>
      </w:r>
    </w:p>
    <w:p w14:paraId="2C5E209D" w14:textId="414A030B" w:rsidR="003D4184" w:rsidRDefault="003D4184" w:rsidP="00C6551A">
      <w:r>
        <w:t>Security:</w:t>
      </w:r>
    </w:p>
    <w:p w14:paraId="4F639D5A" w14:textId="15903DEB" w:rsidR="003D4184" w:rsidRDefault="003D4184" w:rsidP="00C6551A">
      <w:r>
        <w:t>Client ID enforcement</w:t>
      </w:r>
    </w:p>
    <w:p w14:paraId="59A418F1" w14:textId="65186226" w:rsidR="003D4184" w:rsidRDefault="003D4184" w:rsidP="00C6551A">
      <w:proofErr w:type="spellStart"/>
      <w:r>
        <w:t>Oauth</w:t>
      </w:r>
      <w:proofErr w:type="spellEnd"/>
      <w:r>
        <w:t xml:space="preserve"> 2</w:t>
      </w:r>
    </w:p>
    <w:p w14:paraId="737A2E08" w14:textId="7FA00EE6" w:rsidR="003D4184" w:rsidRDefault="003D4184" w:rsidP="00C6551A">
      <w:r>
        <w:t>Http basic authentication</w:t>
      </w:r>
    </w:p>
    <w:p w14:paraId="3A687C13" w14:textId="4F53B889" w:rsidR="003D4184" w:rsidRDefault="003D4184" w:rsidP="00C6551A">
      <w:proofErr w:type="spellStart"/>
      <w:r>
        <w:t>Pingfederate</w:t>
      </w:r>
      <w:proofErr w:type="spellEnd"/>
      <w:r>
        <w:t xml:space="preserve">, </w:t>
      </w:r>
      <w:proofErr w:type="spellStart"/>
      <w:r>
        <w:t>openam</w:t>
      </w:r>
      <w:proofErr w:type="spellEnd"/>
      <w:r>
        <w:t xml:space="preserve">, </w:t>
      </w:r>
      <w:proofErr w:type="spellStart"/>
      <w:r>
        <w:t>Ldap</w:t>
      </w:r>
      <w:proofErr w:type="spellEnd"/>
    </w:p>
    <w:p w14:paraId="59DB41A0" w14:textId="2A290A3E" w:rsidR="003D4184" w:rsidRDefault="003D4184" w:rsidP="00C6551A">
      <w:r>
        <w:t>Ip whitelisting and blacklisting.</w:t>
      </w:r>
    </w:p>
    <w:p w14:paraId="0AC80853" w14:textId="391360D2" w:rsidR="00C6551A" w:rsidRDefault="00C6551A" w:rsidP="00C6551A"/>
    <w:p w14:paraId="37762AA3" w14:textId="2F16843C" w:rsidR="00D175A6" w:rsidRDefault="00D175A6" w:rsidP="00C6551A">
      <w:r>
        <w:t>Sir worked in c4e- center for enablement.</w:t>
      </w:r>
    </w:p>
    <w:p w14:paraId="0DDBC9D7" w14:textId="5C5922FD" w:rsidR="00D175A6" w:rsidRDefault="00D175A6" w:rsidP="00C6551A">
      <w:r>
        <w:t>Role:</w:t>
      </w:r>
    </w:p>
    <w:p w14:paraId="62A03739" w14:textId="7E148B21" w:rsidR="00D175A6" w:rsidRDefault="00D175A6" w:rsidP="00C6551A">
      <w:r>
        <w:t xml:space="preserve">Deploy in different project and teach what all has to teach </w:t>
      </w:r>
      <w:proofErr w:type="gramStart"/>
      <w:r>
        <w:t>them</w:t>
      </w:r>
      <w:proofErr w:type="gramEnd"/>
      <w:r>
        <w:t xml:space="preserve"> and the team continues and shift to other teams.</w:t>
      </w:r>
    </w:p>
    <w:p w14:paraId="752A7C21" w14:textId="237D845C" w:rsidR="00D175A6" w:rsidRDefault="00D175A6" w:rsidP="00C6551A">
      <w:r>
        <w:t>Simply giving a blue print of the project.</w:t>
      </w:r>
    </w:p>
    <w:p w14:paraId="214B8AE6" w14:textId="22B8DF0D" w:rsidR="00B723C0" w:rsidRDefault="00B723C0" w:rsidP="00C6551A">
      <w:r>
        <w:t>Real time payments.</w:t>
      </w:r>
    </w:p>
    <w:p w14:paraId="2951CA8B" w14:textId="77777777" w:rsidR="00B723C0" w:rsidRDefault="00B723C0" w:rsidP="00C6551A"/>
    <w:p w14:paraId="5F758785" w14:textId="41D401A6" w:rsidR="00B723C0" w:rsidRDefault="00B723C0" w:rsidP="00C6551A">
      <w:proofErr w:type="spellStart"/>
      <w:r>
        <w:t>Saml</w:t>
      </w:r>
      <w:proofErr w:type="spellEnd"/>
      <w:r>
        <w:t xml:space="preserve"> token.</w:t>
      </w:r>
    </w:p>
    <w:p w14:paraId="7D501E42" w14:textId="32E5B293" w:rsidR="00B723C0" w:rsidRDefault="00B723C0" w:rsidP="00C6551A"/>
    <w:p w14:paraId="3100810D" w14:textId="032CD3CE" w:rsidR="00A57B1C" w:rsidRDefault="00A57B1C" w:rsidP="00C6551A">
      <w:r>
        <w:t xml:space="preserve">In bank we can’t open directly </w:t>
      </w:r>
      <w:proofErr w:type="gramStart"/>
      <w:r>
        <w:t>in order to</w:t>
      </w:r>
      <w:proofErr w:type="gramEnd"/>
      <w:r>
        <w:t xml:space="preserve"> get the final output. </w:t>
      </w:r>
      <w:proofErr w:type="gramStart"/>
      <w:r>
        <w:t>So</w:t>
      </w:r>
      <w:proofErr w:type="gramEnd"/>
      <w:r>
        <w:t xml:space="preserve"> we have to go through many layers in order to go to the final output.</w:t>
      </w:r>
    </w:p>
    <w:p w14:paraId="69C62664" w14:textId="07E3B281" w:rsidR="00A57B1C" w:rsidRDefault="006E0BE4" w:rsidP="00C6551A">
      <w:r>
        <w:t>Description of sir first project:</w:t>
      </w:r>
    </w:p>
    <w:p w14:paraId="4543AE38" w14:textId="2463D6AA" w:rsidR="006E0BE4" w:rsidRDefault="006E0BE4" w:rsidP="00C6551A">
      <w:r>
        <w:t>Cisco</w:t>
      </w:r>
    </w:p>
    <w:p w14:paraId="66A880EB" w14:textId="0E692EC2" w:rsidR="006E0BE4" w:rsidRDefault="006E0BE4" w:rsidP="00C6551A">
      <w:r>
        <w:t>It bought a company called scientific Atlanta</w:t>
      </w:r>
    </w:p>
    <w:p w14:paraId="281620C3" w14:textId="54F3EBE1" w:rsidR="006E0BE4" w:rsidRDefault="006E0BE4" w:rsidP="00C6551A">
      <w:r>
        <w:t>Project name called sajo (scientific Atlanta joint orderability).</w:t>
      </w:r>
    </w:p>
    <w:p w14:paraId="2CACF73F" w14:textId="5FEB2A20" w:rsidR="006E0BE4" w:rsidRDefault="006E0BE4" w:rsidP="00C6551A">
      <w:r>
        <w:t>Backend of cisco is oracle</w:t>
      </w:r>
    </w:p>
    <w:p w14:paraId="5BBC0296" w14:textId="49EF269E" w:rsidR="006E0BE4" w:rsidRDefault="006E0BE4" w:rsidP="00C6551A">
      <w:r>
        <w:t xml:space="preserve">Backend of </w:t>
      </w:r>
      <w:proofErr w:type="spellStart"/>
      <w:r>
        <w:t>sa</w:t>
      </w:r>
      <w:proofErr w:type="spellEnd"/>
      <w:r>
        <w:t xml:space="preserve"> is sap</w:t>
      </w:r>
    </w:p>
    <w:p w14:paraId="76A95E27" w14:textId="7174CF0C" w:rsidR="006E0BE4" w:rsidRDefault="006E0BE4" w:rsidP="00C6551A">
      <w:r>
        <w:t>Role is to listen the webservice and write to the database</w:t>
      </w:r>
    </w:p>
    <w:p w14:paraId="2937E33E" w14:textId="3BCF1A1D" w:rsidR="006E0BE4" w:rsidRDefault="006E0BE4" w:rsidP="00C6551A">
      <w:r>
        <w:lastRenderedPageBreak/>
        <w:t xml:space="preserve">Some one order a switch or something the status has to change to processed and it should </w:t>
      </w:r>
      <w:proofErr w:type="gramStart"/>
      <w:r>
        <w:t>sent</w:t>
      </w:r>
      <w:proofErr w:type="gramEnd"/>
      <w:r>
        <w:t xml:space="preserve"> to the sap.</w:t>
      </w:r>
    </w:p>
    <w:p w14:paraId="13299F82" w14:textId="2C6E42BB" w:rsidR="006E0BE4" w:rsidRDefault="0027139F" w:rsidP="00C6551A">
      <w:r>
        <w:t>Mule-app-property vs property file in resources.</w:t>
      </w:r>
    </w:p>
    <w:p w14:paraId="60B50C65" w14:textId="0284A8E6" w:rsidR="00653C94" w:rsidRDefault="00653C94" w:rsidP="00C6551A">
      <w:r>
        <w:t>Mule-project.xml:</w:t>
      </w:r>
    </w:p>
    <w:p w14:paraId="1239FF1A" w14:textId="68029D3E" w:rsidR="006E0BE4" w:rsidRDefault="005A7B99" w:rsidP="00C6551A">
      <w:r>
        <w:t xml:space="preserve">Create a </w:t>
      </w:r>
      <w:r w:rsidR="00247F77">
        <w:t>configuration</w:t>
      </w:r>
      <w:r>
        <w:t xml:space="preserve"> have ap</w:t>
      </w:r>
      <w:r w:rsidR="00A8739B">
        <w:t>p</w:t>
      </w:r>
      <w:r w:rsidR="00247F77">
        <w:t>-</w:t>
      </w:r>
      <w:r>
        <w:t>dev-example</w:t>
      </w:r>
    </w:p>
    <w:p w14:paraId="47572F76" w14:textId="085DB278" w:rsidR="00247F77" w:rsidRPr="00503D7A" w:rsidRDefault="00503D7A" w:rsidP="00C6551A">
      <w:pPr>
        <w:rPr>
          <w:b/>
        </w:rPr>
      </w:pPr>
      <w:r w:rsidRPr="00503D7A">
        <w:rPr>
          <w:b/>
        </w:rPr>
        <w:t>Mule expression language (</w:t>
      </w:r>
      <w:proofErr w:type="spellStart"/>
      <w:r w:rsidRPr="00503D7A">
        <w:rPr>
          <w:b/>
        </w:rPr>
        <w:t>mel</w:t>
      </w:r>
      <w:proofErr w:type="spellEnd"/>
      <w:r w:rsidRPr="00503D7A">
        <w:rPr>
          <w:b/>
        </w:rPr>
        <w:t>)</w:t>
      </w:r>
    </w:p>
    <w:p w14:paraId="0D945C12" w14:textId="5178F6B1" w:rsidR="00503D7A" w:rsidRDefault="00503D7A" w:rsidP="00C6551A">
      <w:r>
        <w:t>It is used to access and evaluate the data in the payload, properties.</w:t>
      </w:r>
    </w:p>
    <w:p w14:paraId="289CBD18" w14:textId="0928A9A2" w:rsidR="00503D7A" w:rsidRDefault="00503D7A" w:rsidP="00C6551A">
      <w:proofErr w:type="spellStart"/>
      <w:r>
        <w:t>Eg</w:t>
      </w:r>
      <w:proofErr w:type="spellEnd"/>
      <w:r>
        <w:t>: #[message] it holds a context object.</w:t>
      </w:r>
    </w:p>
    <w:p w14:paraId="17B977C3" w14:textId="7D1CD6A1" w:rsidR="00503D7A" w:rsidRDefault="00503D7A" w:rsidP="00C6551A">
      <w:r>
        <w:t>It is a case sensitive.</w:t>
      </w:r>
    </w:p>
    <w:p w14:paraId="726BFCD0" w14:textId="254F4D18" w:rsidR="00503D7A" w:rsidRDefault="00503D7A" w:rsidP="00C6551A">
      <w:r>
        <w:t>Mostly it is easy to use with autocomplete everywhere.</w:t>
      </w:r>
    </w:p>
    <w:p w14:paraId="6E4D5201" w14:textId="38C33974" w:rsidR="00503D7A" w:rsidRDefault="00503D7A" w:rsidP="00C6551A">
      <w:r>
        <w:t>In real time at the time of stamping we use this as server.name to stamp the access.</w:t>
      </w:r>
    </w:p>
    <w:p w14:paraId="347FE691" w14:textId="489946B3" w:rsidR="00503D7A" w:rsidRDefault="00503D7A" w:rsidP="00C6551A">
      <w:proofErr w:type="spellStart"/>
      <w:r>
        <w:t>Eg</w:t>
      </w:r>
      <w:proofErr w:type="spellEnd"/>
      <w:r>
        <w:t>: #[message.payload.id] or #[</w:t>
      </w:r>
      <w:proofErr w:type="spellStart"/>
      <w:proofErr w:type="gramStart"/>
      <w:r>
        <w:t>message.payload</w:t>
      </w:r>
      <w:proofErr w:type="spellEnd"/>
      <w:proofErr w:type="gramEnd"/>
      <w:r>
        <w:t>[‘id]]</w:t>
      </w:r>
    </w:p>
    <w:p w14:paraId="3B3A28BB" w14:textId="71DE776C" w:rsidR="00503D7A" w:rsidRDefault="00503D7A" w:rsidP="00C6551A">
      <w:r>
        <w:t>#[</w:t>
      </w:r>
      <w:proofErr w:type="spellStart"/>
      <w:proofErr w:type="gramStart"/>
      <w:r>
        <w:t>message.payload</w:t>
      </w:r>
      <w:proofErr w:type="gramEnd"/>
      <w:r>
        <w:t>.tostring</w:t>
      </w:r>
      <w:proofErr w:type="spellEnd"/>
      <w:r>
        <w:t>()]</w:t>
      </w:r>
    </w:p>
    <w:p w14:paraId="7E986A22" w14:textId="382C9CF4" w:rsidR="00503D7A" w:rsidRDefault="00503D7A" w:rsidP="00C6551A"/>
    <w:p w14:paraId="228E0732" w14:textId="4EA99C31" w:rsidR="00503D7A" w:rsidRPr="00503D7A" w:rsidRDefault="00503D7A" w:rsidP="00C6551A">
      <w:pPr>
        <w:rPr>
          <w:b/>
        </w:rPr>
      </w:pPr>
      <w:r w:rsidRPr="00503D7A">
        <w:rPr>
          <w:b/>
        </w:rPr>
        <w:t>Accessing relational map data</w:t>
      </w:r>
    </w:p>
    <w:p w14:paraId="17AB5628" w14:textId="2C156B12" w:rsidR="006E0BE4" w:rsidRDefault="00503D7A" w:rsidP="00C6551A">
      <w:r>
        <w:t xml:space="preserve">In payload if we have list to access </w:t>
      </w:r>
    </w:p>
    <w:p w14:paraId="4CB96DB3" w14:textId="7EE9B12D" w:rsidR="00503D7A" w:rsidRDefault="00503D7A" w:rsidP="00C6551A">
      <w:r>
        <w:t>#[</w:t>
      </w:r>
      <w:proofErr w:type="spellStart"/>
      <w:proofErr w:type="gramStart"/>
      <w:r>
        <w:t>message.payload</w:t>
      </w:r>
      <w:proofErr w:type="spellEnd"/>
      <w:proofErr w:type="gramEnd"/>
      <w:r>
        <w:t>[1]name]</w:t>
      </w:r>
    </w:p>
    <w:p w14:paraId="663EF718" w14:textId="189A355A" w:rsidR="00E854A6" w:rsidRDefault="00E854A6" w:rsidP="00C6551A"/>
    <w:p w14:paraId="6EFD8B2B" w14:textId="0FD0E9C9" w:rsidR="00E854A6" w:rsidRDefault="00E854A6" w:rsidP="00C6551A"/>
    <w:p w14:paraId="5CA56C8E" w14:textId="17BC36B7" w:rsidR="00E854A6" w:rsidRDefault="00E854A6" w:rsidP="00C6551A">
      <w:r>
        <w:t>Use domains to share resource between application.</w:t>
      </w:r>
      <w:bookmarkStart w:id="0" w:name="_GoBack"/>
      <w:bookmarkEnd w:id="0"/>
    </w:p>
    <w:p w14:paraId="2D5906C1" w14:textId="77777777" w:rsidR="00503D7A" w:rsidRDefault="00503D7A" w:rsidP="00C6551A"/>
    <w:p w14:paraId="4A8F8E20" w14:textId="77777777" w:rsidR="00A57B1C" w:rsidRDefault="00A57B1C" w:rsidP="00C6551A"/>
    <w:p w14:paraId="547EAC84" w14:textId="77777777" w:rsidR="00B723C0" w:rsidRDefault="00B723C0" w:rsidP="00C6551A"/>
    <w:p w14:paraId="3905845F" w14:textId="77777777" w:rsidR="00D175A6" w:rsidRPr="00C6551A" w:rsidRDefault="00D175A6" w:rsidP="00C6551A"/>
    <w:sectPr w:rsidR="00D175A6" w:rsidRPr="00C6551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cwNDY1sDS2MDExNzZR0lEKTi0uzszPAykwqQUAHgvgICwAAAA="/>
  </w:docVars>
  <w:rsids>
    <w:rsidRoot w:val="00C6551A"/>
    <w:rsid w:val="00247F77"/>
    <w:rsid w:val="0027139F"/>
    <w:rsid w:val="003D4184"/>
    <w:rsid w:val="004C0D41"/>
    <w:rsid w:val="00503D7A"/>
    <w:rsid w:val="005A7B99"/>
    <w:rsid w:val="00653C94"/>
    <w:rsid w:val="006E0BE4"/>
    <w:rsid w:val="00752AF9"/>
    <w:rsid w:val="00821F86"/>
    <w:rsid w:val="00A57B1C"/>
    <w:rsid w:val="00A8739B"/>
    <w:rsid w:val="00B723C0"/>
    <w:rsid w:val="00C6551A"/>
    <w:rsid w:val="00C90679"/>
    <w:rsid w:val="00D175A6"/>
    <w:rsid w:val="00E854A6"/>
    <w:rsid w:val="00F83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2C6CC"/>
  <w15:chartTrackingRefBased/>
  <w15:docId w15:val="{0BC5BF51-5DF0-4D89-A86D-27370EFD2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2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rya raj</dc:creator>
  <cp:keywords/>
  <dc:description/>
  <cp:lastModifiedBy>mourya raj</cp:lastModifiedBy>
  <cp:revision>8</cp:revision>
  <dcterms:created xsi:type="dcterms:W3CDTF">2018-08-03T23:45:00Z</dcterms:created>
  <dcterms:modified xsi:type="dcterms:W3CDTF">2018-08-09T00:54:00Z</dcterms:modified>
</cp:coreProperties>
</file>